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a230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7T11:44:46Z</dcterms:created>
  <dcterms:modified xsi:type="dcterms:W3CDTF">2022-05-07T11:44:46Z</dcterms:modified>
</cp:coreProperties>
</file>